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Bangalore</w:t>
      </w:r>
    </w:p>
    <w:bookmarkStart w:id="21" w:name="X8ac149a68a188ee8c1e8728d6ba5fd7084d5907"/>
    <w:p>
      <w:pPr>
        <w:pStyle w:val="Heading1"/>
      </w:pPr>
      <w:r>
        <w:t xml:space="preserve">Scholarship Application Letter for Dietitian Career Development</w:t>
      </w:r>
    </w:p>
    <w:p>
      <w:pPr>
        <w:pStyle w:val="FirstParagraph"/>
      </w:pPr>
      <w:r>
        <w:t xml:space="preserve">Date: October 26, 2023</w:t>
      </w:r>
    </w:p>
    <w:p>
      <w:pPr>
        <w:pStyle w:val="BodyText"/>
      </w:pPr>
      <w:r>
        <w:t xml:space="preserve">Dr. Ananya Sharma</w:t>
      </w:r>
    </w:p>
    <w:p>
      <w:pPr>
        <w:pStyle w:val="BodyText"/>
      </w:pPr>
      <w:r>
        <w:t xml:space="preserve">Director, Nutrition Scholarship Committee</w:t>
      </w:r>
    </w:p>
    <w:p>
      <w:pPr>
        <w:pStyle w:val="BodyText"/>
      </w:pPr>
      <w:r>
        <w:t xml:space="preserve">Bangalore Wellness Foundation</w:t>
      </w:r>
    </w:p>
    <w:p>
      <w:pPr>
        <w:pStyle w:val="BodyText"/>
      </w:pPr>
      <w:r>
        <w:t xml:space="preserve">789 Health Avenue, Koramangala</w:t>
      </w:r>
    </w:p>
    <w:p>
      <w:pPr>
        <w:pStyle w:val="BodyText"/>
      </w:pPr>
      <w:r>
        <w:t xml:space="preserve">Bangalore - 560095, Karnataka</w:t>
      </w:r>
    </w:p>
    <w:bookmarkStart w:id="20" w:name="X0b2e37537d11d7785a392222bdfa943cf54e4ff"/>
    <w:p>
      <w:pPr>
        <w:pStyle w:val="Heading2"/>
      </w:pPr>
      <w:r>
        <w:t xml:space="preserve">Subject: Request for Scholarship Support for Advanced Dietitian Training in India Bangalore</w:t>
      </w:r>
    </w:p>
    <w:p>
      <w:pPr>
        <w:pStyle w:val="FirstParagraph"/>
      </w:pPr>
      <w:r>
        <w:t xml:space="preserve">Dear Dr. Sharma,</w:t>
      </w:r>
    </w:p>
    <w:p>
      <w:pPr>
        <w:pStyle w:val="BodyText"/>
      </w:pPr>
      <w:r>
        <w:t xml:space="preserve">It is with profound enthusiasm and unwavering commitment to public health that I submit this Scholarship Application Letter, seeking financial assistance to pursue advanced training as a certified Dietitian at the prestigious Institute of Nutritional Sciences in Bangalore. As a dedicated future Dietitian serving India Bangalore's rapidly evolving healthcare landscape, I believe this scholarship represents not merely an educational opportunity, but a pivotal step toward addressing critical nutritional challenges within our community.</w:t>
      </w:r>
    </w:p>
    <w:p>
      <w:pPr>
        <w:pStyle w:val="BodyText"/>
      </w:pPr>
      <w:r>
        <w:t xml:space="preserve">My journey toward becoming a professional Dietitian began during my undergraduate studies in Food Science at the University of Agricultural Sciences in Bangalore. Witnessing the alarming rise of diet-related disorders across urban and rural communities—from childhood obesity in IT hubs to micronutrient deficiencies among elderly populations—ignited my passion for evidence-based nutrition intervention. During my final year project, I conducted a nutritional assessment of 150 underprivileged families in Koramangala, discovering that 68% lacked access to affordable balanced meals due to economic constraints and limited nutritional education. This experience crystallized my resolve to become a Dietitian who bridges the gap between scientific knowledge and community needs in India Bangalore.</w:t>
      </w:r>
    </w:p>
    <w:p>
      <w:pPr>
        <w:pStyle w:val="BodyText"/>
      </w:pPr>
      <w:r>
        <w:t xml:space="preserve">India Bangalore presents an exceptional ecosystem for Dietitian professionals, with its unique confluence of healthcare innovation, cultural diversity, and growing wellness industry. As one of India's fastest-growing metropolitan cities with over 13 million residents, Bangalore faces dual nutritional challenges: the 'double burden' of undernutrition and obesity. The city hosts 47 hospitals offering specialized dietetics services (per National Health Profile 2022) yet remains critically underserved in preventive nutrition programs. My aspiration is to establish a community-focused Dietitian practice in Bangalore that integrates traditional Indian dietary wisdom with modern nutritional science—specifically targeting low-income neighborhoods where diabetes prevalence exceeds the national average by 37%.</w:t>
      </w:r>
    </w:p>
    <w:p>
      <w:pPr>
        <w:pStyle w:val="BodyText"/>
      </w:pPr>
      <w:r>
        <w:t xml:space="preserve">The Institute of Nutritional Sciences' Master of Dietetics program stands as the only AACSB-accredited course in India Bangalore offering specialized modules on South Asian nutrition epidemiology, urban food security policy, and clinical management of metabolic disorders. This curriculum aligns precisely with my goal to develop culturally sensitive nutritional interventions for Bangalore's diverse demographics—from IT professionals managing stress-induced eating disorders to rural migrants experiencing dietary transitions. The program’s mandatory 6-month internship at Apollo Hospitals' nutrition department will provide hands-on experience critical for my career trajectory as a Dietitian.</w:t>
      </w:r>
    </w:p>
    <w:p>
      <w:pPr>
        <w:pStyle w:val="BodyText"/>
      </w:pPr>
      <w:r>
        <w:t xml:space="preserve">Financial considerations, however, present a significant barrier. My family's annual income of ₹4.2 lakhs (well below Bangalore's average wage of ₹9.8 lakhs) makes the full program fee of ₹3.75 lakhs unattainable without substantial debt. As the eldest daughter supporting my mother and two siblings, I have already incurred educational loans for my bachelor's degree that now require monthly repayments of ₹12,000—leaving me with no capacity to absorb this investment. This Scholarship Application Letter serves as a plea for support that would liberate me from financial anxiety, allowing full academic immersion. The proposed scholarship would cover 75% of tuition fees while enabling me to dedicate 18+ hours weekly to community nutrition outreach—a commitment I have already begun through my volunteer work with "NutriSahyog" (a Bangalore-based NGO serving 200+ families).</w:t>
      </w:r>
    </w:p>
    <w:p>
      <w:pPr>
        <w:pStyle w:val="BodyText"/>
      </w:pPr>
      <w:r>
        <w:t xml:space="preserve">My career vision extends beyond clinical practice. In India Bangalore, I plan to develop a mobile nutrition consultancy model targeting working women and children in informal settlements—a solution directly responsive to the Karnataka State Health Mission's 2030 Nutrition Strategy. Post-graduation, I aim to collaborate with Bangalore's Smart City initiative on "Healthy Food Corridors" integrating dietitian services into municipal health centers. My academic achievements—including a gold medal in Nutritional Biochemistry (top 3% of cohort) and publication in the *Indian Journal of Community Nutrition*—demonstrate my capacity to contribute meaningfully as a Dietitian. I have also completed certifications in Diabetes Management (Diabetes India Association) and Food Safety Standards (FSSAI), positioning me to immediately serve Bangalore's healthcare needs.</w:t>
      </w:r>
    </w:p>
    <w:p>
      <w:pPr>
        <w:pStyle w:val="BodyText"/>
      </w:pPr>
      <w:r>
        <w:t xml:space="preserve">What distinguishes this Scholarship Application Letter from others is my hyper-localized understanding of India Bangalore's nutritional ecosystem. While other candidates may seek general dietetics training, I have conducted fieldwork mapping food deserts across 8 Bangalore districts and identified specific gaps: 72% of low-income communities lack access to affordable protein sources; 89% prefer traditional foods but receive inadequate guidance on healthy preparation methods. My proposed "Sahi Nutrition" framework—integrating millets, legumes, and Ayurvedic principles into daily meal plans—is already piloted with 30 families in Jayanagar with remarkable results: 65% reduction in glycemic spikes among diabetic participants within six months.</w:t>
      </w:r>
    </w:p>
    <w:p>
      <w:pPr>
        <w:pStyle w:val="BodyText"/>
      </w:pPr>
      <w:r>
        <w:t xml:space="preserve">Receiving this scholarship would not merely fund my education—it would empower me to become a catalyst for change. As a Dietitian trained in Bangalore for Bangalore, I will address the city's unique challenges: from developing culturally appropriate nutrition guides for IT employees (who spend 8+ hours daily at desks) to creating school-based programs combating childhood malnutrition in underserved neighborhoods like Doddanekundi. The scholarship committee's investment aligns with India's National Nutrition Mission goals and Bangalore's "Healthy City" blueprint, ensuring maximum community impact.</w:t>
      </w:r>
    </w:p>
    <w:p>
      <w:pPr>
        <w:pStyle w:val="BodyText"/>
      </w:pPr>
      <w:r>
        <w:t xml:space="preserve">I have attached my academic transcripts, letters of recommendation from Dr. Ramesh Menon (Head of Nutrition at St. John's Hospital) and Ms. Priya Desai (Program Head, NutriSahyog), and a detailed project proposal for my proposed Bangalore nutrition initiative. I am available for an interview at your convenience and would welcome the opportunity to discuss how this scholarship can accelerate my mission as a Dietitian in India Bangalore.</w:t>
      </w:r>
    </w:p>
    <w:p>
      <w:pPr>
        <w:pStyle w:val="BodyText"/>
      </w:pPr>
      <w:r>
        <w:t xml:space="preserve">Thank you for considering this Scholarship Application Letter. I am deeply grateful for your commitment to nurturing future Dietitian professionals who will transform India Bangalore's nutritional landscape through evidence-based practice and compassionate community service. With your support, I will honor this opportunity by becoming not just a certified Dietitian, but a leader in preventive nutrition that makes tangible difference across our city.</w:t>
      </w:r>
    </w:p>
    <w:p>
      <w:pPr>
        <w:pStyle w:val="BodyText"/>
      </w:pPr>
      <w:r>
        <w:t xml:space="preserve">Sincerely,</w:t>
      </w:r>
    </w:p>
    <w:p>
      <w:pPr>
        <w:pStyle w:val="BodyText"/>
      </w:pPr>
      <w:r>
        <w:t xml:space="preserve">Aanya Devi</w:t>
      </w:r>
    </w:p>
    <w:p>
      <w:pPr>
        <w:pStyle w:val="BodyText"/>
      </w:pPr>
      <w:r>
        <w:t xml:space="preserve">B.Sc (Food Science), University of Agricultural Sciences, Bangalore</w:t>
      </w:r>
    </w:p>
    <w:p>
      <w:pPr>
        <w:pStyle w:val="BodyText"/>
      </w:pPr>
      <w:r>
        <w:t xml:space="preserve">Word Count: 824 | This Scholarship Application Letter reflects my commitment to advancing Dietitian practice in India Bangalore through evidence-based, community-centered nutrition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Bangalore</dc:title>
  <dc:creator/>
  <dc:language>en</dc:language>
  <cp:keywords/>
  <dcterms:created xsi:type="dcterms:W3CDTF">2025-12-11T17:24:57Z</dcterms:created>
  <dcterms:modified xsi:type="dcterms:W3CDTF">2025-12-11T17:24:57Z</dcterms:modified>
</cp:coreProperties>
</file>

<file path=docProps/custom.xml><?xml version="1.0" encoding="utf-8"?>
<Properties xmlns="http://schemas.openxmlformats.org/officeDocument/2006/custom-properties" xmlns:vt="http://schemas.openxmlformats.org/officeDocument/2006/docPropsVTypes"/>
</file>